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DDDC2" w14:textId="5D32AED7" w:rsidR="00B47C9C" w:rsidRPr="0045346A" w:rsidRDefault="000A6D1A" w:rsidP="000A6D1A">
      <w:pPr>
        <w:spacing w:after="0" w:line="240" w:lineRule="auto"/>
        <w:jc w:val="center"/>
        <w:rPr>
          <w:sz w:val="24"/>
          <w:szCs w:val="24"/>
        </w:rPr>
      </w:pPr>
      <w:r w:rsidRPr="0045346A">
        <w:rPr>
          <w:sz w:val="24"/>
          <w:szCs w:val="24"/>
        </w:rPr>
        <w:t xml:space="preserve">Notice of Public Meeting of the Governing Body of </w:t>
      </w:r>
      <w:r w:rsidR="00A32EFD">
        <w:rPr>
          <w:sz w:val="24"/>
          <w:szCs w:val="24"/>
        </w:rPr>
        <w:t>Valor Preparatory Academy</w:t>
      </w:r>
    </w:p>
    <w:p w14:paraId="1771335F" w14:textId="02510438" w:rsidR="000A6D1A" w:rsidRPr="001C4BDD" w:rsidRDefault="001C4BDD" w:rsidP="000A6D1A">
      <w:pPr>
        <w:spacing w:after="0" w:line="240" w:lineRule="auto"/>
        <w:jc w:val="center"/>
        <w:rPr>
          <w:b/>
          <w:bCs/>
          <w:sz w:val="24"/>
          <w:szCs w:val="24"/>
        </w:rPr>
      </w:pPr>
      <w:r>
        <w:rPr>
          <w:b/>
          <w:bCs/>
          <w:sz w:val="24"/>
          <w:szCs w:val="24"/>
        </w:rPr>
        <w:t>June 28</w:t>
      </w:r>
      <w:r w:rsidR="00C77769" w:rsidRPr="001C4BDD">
        <w:rPr>
          <w:b/>
          <w:bCs/>
          <w:sz w:val="24"/>
          <w:szCs w:val="24"/>
        </w:rPr>
        <w:t>, 2021 @ 10:00 a.m.</w:t>
      </w:r>
    </w:p>
    <w:p w14:paraId="406A68B9" w14:textId="4D404F48" w:rsidR="00F52F50" w:rsidRDefault="00F52F50" w:rsidP="000A6D1A">
      <w:pPr>
        <w:spacing w:after="0" w:line="240" w:lineRule="auto"/>
        <w:jc w:val="center"/>
        <w:rPr>
          <w:sz w:val="24"/>
          <w:szCs w:val="24"/>
        </w:rPr>
      </w:pPr>
    </w:p>
    <w:p w14:paraId="372E6156" w14:textId="368434AA" w:rsidR="00F52F50" w:rsidRDefault="00F52F50" w:rsidP="000A6D1A">
      <w:pPr>
        <w:spacing w:after="0" w:line="240" w:lineRule="auto"/>
        <w:jc w:val="center"/>
        <w:rPr>
          <w:sz w:val="24"/>
          <w:szCs w:val="24"/>
        </w:rPr>
      </w:pPr>
      <w:r>
        <w:rPr>
          <w:sz w:val="24"/>
          <w:szCs w:val="24"/>
        </w:rPr>
        <w:t>Virtual Meeting</w:t>
      </w:r>
    </w:p>
    <w:p w14:paraId="7C2993C9" w14:textId="1BA555F7" w:rsidR="00D3090F" w:rsidRPr="00D3090F" w:rsidRDefault="00F52F50" w:rsidP="00D3090F">
      <w:pPr>
        <w:spacing w:after="0" w:line="240" w:lineRule="auto"/>
        <w:jc w:val="center"/>
        <w:rPr>
          <w:rFonts w:asciiTheme="majorHAnsi" w:hAnsiTheme="majorHAnsi" w:cstheme="majorHAnsi"/>
          <w:sz w:val="28"/>
          <w:szCs w:val="28"/>
        </w:rPr>
      </w:pPr>
      <w:r w:rsidRPr="00F52F50">
        <w:rPr>
          <w:rFonts w:asciiTheme="majorHAnsi" w:hAnsiTheme="majorHAnsi" w:cstheme="majorHAnsi"/>
          <w:sz w:val="28"/>
          <w:szCs w:val="28"/>
        </w:rPr>
        <w:t>Join Zoom Meeting</w:t>
      </w:r>
    </w:p>
    <w:p w14:paraId="702204D7" w14:textId="77777777" w:rsidR="009F6BC0" w:rsidRDefault="009F6BC0" w:rsidP="001456C0">
      <w:pPr>
        <w:jc w:val="center"/>
      </w:pPr>
      <w:hyperlink r:id="rId8" w:history="1">
        <w:r>
          <w:rPr>
            <w:rStyle w:val="Hyperlink"/>
          </w:rPr>
          <w:t>https://zoom.us/my/valorprep</w:t>
        </w:r>
      </w:hyperlink>
    </w:p>
    <w:p w14:paraId="24C64BD9" w14:textId="77777777" w:rsidR="007638FD" w:rsidRPr="008C76DA" w:rsidRDefault="007638FD" w:rsidP="000A6D1A">
      <w:pPr>
        <w:spacing w:after="0" w:line="240" w:lineRule="auto"/>
        <w:rPr>
          <w:sz w:val="18"/>
          <w:szCs w:val="18"/>
        </w:rPr>
      </w:pPr>
    </w:p>
    <w:p w14:paraId="250D68FD" w14:textId="78420F93" w:rsidR="000A6D1A" w:rsidRDefault="00F6661D" w:rsidP="0045346A">
      <w:pPr>
        <w:spacing w:after="0" w:line="240" w:lineRule="auto"/>
        <w:jc w:val="both"/>
        <w:rPr>
          <w:b/>
          <w:sz w:val="20"/>
          <w:szCs w:val="20"/>
        </w:rPr>
      </w:pPr>
      <w:r w:rsidRPr="0045346A">
        <w:rPr>
          <w:sz w:val="20"/>
          <w:szCs w:val="20"/>
        </w:rPr>
        <w:t>Pursuant</w:t>
      </w:r>
      <w:r w:rsidR="000A6D1A" w:rsidRPr="0045346A">
        <w:rPr>
          <w:sz w:val="20"/>
          <w:szCs w:val="20"/>
        </w:rPr>
        <w:t xml:space="preserve"> to A.R.S. 38-431.02, notice is hereby given to the members of the Governing Body for </w:t>
      </w:r>
      <w:r w:rsidR="00A32EFD">
        <w:rPr>
          <w:sz w:val="20"/>
          <w:szCs w:val="20"/>
        </w:rPr>
        <w:t>Valor Preparatory Academy</w:t>
      </w:r>
      <w:r w:rsidR="000A6D1A" w:rsidRPr="0045346A">
        <w:rPr>
          <w:sz w:val="20"/>
          <w:szCs w:val="20"/>
        </w:rPr>
        <w:t xml:space="preserve"> and the </w:t>
      </w:r>
      <w:r w:rsidRPr="0045346A">
        <w:rPr>
          <w:sz w:val="20"/>
          <w:szCs w:val="20"/>
        </w:rPr>
        <w:t>public</w:t>
      </w:r>
      <w:r w:rsidR="000A6D1A" w:rsidRPr="0045346A">
        <w:rPr>
          <w:sz w:val="20"/>
          <w:szCs w:val="20"/>
        </w:rPr>
        <w:t xml:space="preserve"> that </w:t>
      </w:r>
      <w:r w:rsidR="00A32EFD">
        <w:rPr>
          <w:sz w:val="20"/>
          <w:szCs w:val="20"/>
        </w:rPr>
        <w:t>Valor Preparatory Academy</w:t>
      </w:r>
      <w:r w:rsidR="000A6D1A" w:rsidRPr="0045346A">
        <w:rPr>
          <w:sz w:val="20"/>
          <w:szCs w:val="20"/>
        </w:rPr>
        <w:t xml:space="preserve"> </w:t>
      </w:r>
      <w:r w:rsidR="0045346A" w:rsidRPr="0045346A">
        <w:rPr>
          <w:sz w:val="20"/>
          <w:szCs w:val="20"/>
        </w:rPr>
        <w:t xml:space="preserve">Governing Body will hold a Governing Body meeting open to the public on </w:t>
      </w:r>
      <w:r w:rsidR="00F210FA">
        <w:rPr>
          <w:b/>
          <w:sz w:val="20"/>
          <w:szCs w:val="20"/>
        </w:rPr>
        <w:t>June 28</w:t>
      </w:r>
      <w:r w:rsidR="00C77769">
        <w:rPr>
          <w:b/>
          <w:sz w:val="20"/>
          <w:szCs w:val="20"/>
        </w:rPr>
        <w:t>,</w:t>
      </w:r>
      <w:r w:rsidR="009F128B">
        <w:rPr>
          <w:b/>
          <w:sz w:val="20"/>
          <w:szCs w:val="20"/>
        </w:rPr>
        <w:t xml:space="preserve"> 2021</w:t>
      </w:r>
      <w:r w:rsidR="0045346A" w:rsidRPr="0045346A">
        <w:rPr>
          <w:b/>
          <w:sz w:val="20"/>
          <w:szCs w:val="20"/>
        </w:rPr>
        <w:t xml:space="preserve"> at </w:t>
      </w:r>
      <w:r w:rsidR="00C77769">
        <w:rPr>
          <w:b/>
          <w:sz w:val="20"/>
          <w:szCs w:val="20"/>
        </w:rPr>
        <w:t>10:00 a.m.</w:t>
      </w:r>
      <w:r w:rsidR="0045346A" w:rsidRPr="0045346A">
        <w:rPr>
          <w:b/>
          <w:sz w:val="20"/>
          <w:szCs w:val="20"/>
        </w:rPr>
        <w:t xml:space="preserve"> </w:t>
      </w:r>
      <w:proofErr w:type="gramStart"/>
      <w:r w:rsidR="0045346A" w:rsidRPr="0045346A">
        <w:rPr>
          <w:b/>
          <w:sz w:val="20"/>
          <w:szCs w:val="20"/>
        </w:rPr>
        <w:t xml:space="preserve">at </w:t>
      </w:r>
      <w:r w:rsidR="00F52F50">
        <w:rPr>
          <w:b/>
          <w:sz w:val="20"/>
          <w:szCs w:val="20"/>
        </w:rPr>
        <w:t xml:space="preserve"> </w:t>
      </w:r>
      <w:r w:rsidR="00A32EFD">
        <w:rPr>
          <w:b/>
          <w:sz w:val="20"/>
          <w:szCs w:val="20"/>
        </w:rPr>
        <w:t>13185</w:t>
      </w:r>
      <w:proofErr w:type="gramEnd"/>
      <w:r w:rsidR="00A32EFD">
        <w:rPr>
          <w:b/>
          <w:sz w:val="20"/>
          <w:szCs w:val="20"/>
        </w:rPr>
        <w:t xml:space="preserve"> W. Thomas Road Goodyear, AZ 85395</w:t>
      </w:r>
      <w:r w:rsidR="00F52F50">
        <w:rPr>
          <w:b/>
          <w:sz w:val="20"/>
          <w:szCs w:val="20"/>
        </w:rPr>
        <w:t>– Meeting to be held virtually.</w:t>
      </w:r>
    </w:p>
    <w:p w14:paraId="0E816D2F" w14:textId="77777777" w:rsidR="0045346A" w:rsidRPr="0045346A" w:rsidRDefault="0045346A" w:rsidP="0045346A">
      <w:pPr>
        <w:spacing w:after="0" w:line="240" w:lineRule="auto"/>
        <w:jc w:val="both"/>
        <w:rPr>
          <w:b/>
          <w:sz w:val="20"/>
          <w:szCs w:val="20"/>
        </w:rPr>
      </w:pPr>
    </w:p>
    <w:p w14:paraId="16464B31" w14:textId="77777777" w:rsidR="0045346A" w:rsidRPr="0045346A" w:rsidRDefault="0045346A" w:rsidP="0045346A">
      <w:pPr>
        <w:spacing w:after="0" w:line="240" w:lineRule="auto"/>
        <w:jc w:val="both"/>
        <w:rPr>
          <w:sz w:val="20"/>
          <w:szCs w:val="20"/>
        </w:rPr>
      </w:pPr>
      <w:r w:rsidRPr="0045346A">
        <w:rPr>
          <w:sz w:val="20"/>
          <w:szCs w:val="20"/>
        </w:rPr>
        <w:t xml:space="preserve">The Agenda for this meeting is provided below.  However, the Governing Body reserves the right to change the order of </w:t>
      </w:r>
      <w:r w:rsidR="00F6661D" w:rsidRPr="0045346A">
        <w:rPr>
          <w:sz w:val="20"/>
          <w:szCs w:val="20"/>
        </w:rPr>
        <w:t>items</w:t>
      </w:r>
      <w:r w:rsidRPr="0045346A">
        <w:rPr>
          <w:sz w:val="20"/>
          <w:szCs w:val="20"/>
        </w:rPr>
        <w:t xml:space="preserve"> of the Agenda </w:t>
      </w:r>
      <w:r w:rsidR="00F6661D" w:rsidRPr="0045346A">
        <w:rPr>
          <w:sz w:val="20"/>
          <w:szCs w:val="20"/>
        </w:rPr>
        <w:t>except for</w:t>
      </w:r>
      <w:r w:rsidRPr="0045346A">
        <w:rPr>
          <w:sz w:val="20"/>
          <w:szCs w:val="20"/>
        </w:rPr>
        <w:t xml:space="preserve"> public hearings set for specific time.  One or more members of the Governing Body may participate in the meeting by telephonic communication.</w:t>
      </w:r>
    </w:p>
    <w:p w14:paraId="21BF433C" w14:textId="77777777" w:rsidR="0045346A" w:rsidRPr="0045346A" w:rsidRDefault="0045346A" w:rsidP="0045346A">
      <w:pPr>
        <w:spacing w:after="0" w:line="240" w:lineRule="auto"/>
        <w:jc w:val="both"/>
        <w:rPr>
          <w:sz w:val="20"/>
          <w:szCs w:val="20"/>
        </w:rPr>
      </w:pPr>
    </w:p>
    <w:p w14:paraId="4183239F" w14:textId="77777777" w:rsidR="0045346A" w:rsidRPr="0045346A" w:rsidRDefault="00F6661D" w:rsidP="0045346A">
      <w:pPr>
        <w:spacing w:after="0" w:line="240" w:lineRule="auto"/>
        <w:jc w:val="both"/>
        <w:rPr>
          <w:sz w:val="20"/>
          <w:szCs w:val="20"/>
        </w:rPr>
      </w:pPr>
      <w:r w:rsidRPr="0045346A">
        <w:rPr>
          <w:sz w:val="20"/>
          <w:szCs w:val="20"/>
        </w:rPr>
        <w:t>Pursuant</w:t>
      </w:r>
      <w:r w:rsidR="0045346A" w:rsidRPr="0045346A">
        <w:rPr>
          <w:sz w:val="20"/>
          <w:szCs w:val="20"/>
        </w:rPr>
        <w:t xml:space="preserve"> to A.R.S. 38-431.03 A.3, the Governing Body may vote to convene an executive session, which will not be open to the public, for discussion or </w:t>
      </w:r>
      <w:r w:rsidRPr="0045346A">
        <w:rPr>
          <w:sz w:val="20"/>
          <w:szCs w:val="20"/>
        </w:rPr>
        <w:t>consultation</w:t>
      </w:r>
      <w:r w:rsidR="0045346A" w:rsidRPr="0045346A">
        <w:rPr>
          <w:sz w:val="20"/>
          <w:szCs w:val="20"/>
        </w:rPr>
        <w:t xml:space="preserve"> for legal advice with the Governing Body’s </w:t>
      </w:r>
      <w:r w:rsidRPr="0045346A">
        <w:rPr>
          <w:sz w:val="20"/>
          <w:szCs w:val="20"/>
        </w:rPr>
        <w:t>attorney</w:t>
      </w:r>
      <w:r w:rsidR="0045346A" w:rsidRPr="0045346A">
        <w:rPr>
          <w:sz w:val="20"/>
          <w:szCs w:val="20"/>
        </w:rPr>
        <w:t xml:space="preserve"> on any matter listed on the Agenda.  The </w:t>
      </w:r>
      <w:r w:rsidRPr="0045346A">
        <w:rPr>
          <w:sz w:val="20"/>
          <w:szCs w:val="20"/>
        </w:rPr>
        <w:t>attorney</w:t>
      </w:r>
      <w:r w:rsidR="0045346A" w:rsidRPr="0045346A">
        <w:rPr>
          <w:sz w:val="20"/>
          <w:szCs w:val="20"/>
        </w:rPr>
        <w:t xml:space="preserve"> may participate in person or by telephone.</w:t>
      </w:r>
    </w:p>
    <w:p w14:paraId="5EFA67E5" w14:textId="77777777" w:rsidR="0045346A" w:rsidRPr="0045346A" w:rsidRDefault="0045346A" w:rsidP="0045346A">
      <w:pPr>
        <w:spacing w:after="0" w:line="240" w:lineRule="auto"/>
        <w:jc w:val="both"/>
        <w:rPr>
          <w:sz w:val="20"/>
          <w:szCs w:val="20"/>
        </w:rPr>
      </w:pPr>
    </w:p>
    <w:p w14:paraId="4770B3ED" w14:textId="7E16376E" w:rsidR="0045346A" w:rsidRPr="0045346A" w:rsidRDefault="0045346A" w:rsidP="0045346A">
      <w:pPr>
        <w:spacing w:after="0" w:line="240" w:lineRule="auto"/>
        <w:jc w:val="both"/>
        <w:rPr>
          <w:sz w:val="20"/>
          <w:szCs w:val="20"/>
        </w:rPr>
      </w:pPr>
      <w:r w:rsidRPr="0045346A">
        <w:rPr>
          <w:sz w:val="20"/>
          <w:szCs w:val="20"/>
        </w:rPr>
        <w:t>A copy of the background material for an agenda item provided to the Governing Body members (</w:t>
      </w:r>
      <w:r w:rsidR="00F6661D" w:rsidRPr="0045346A">
        <w:rPr>
          <w:sz w:val="20"/>
          <w:szCs w:val="20"/>
        </w:rPr>
        <w:t>except for</w:t>
      </w:r>
      <w:r w:rsidRPr="0045346A">
        <w:rPr>
          <w:sz w:val="20"/>
          <w:szCs w:val="20"/>
        </w:rPr>
        <w:t xml:space="preserve"> materials relating to executive sessions), is available for public inspection at the meeting </w:t>
      </w:r>
      <w:r w:rsidR="00A67B1A">
        <w:rPr>
          <w:sz w:val="20"/>
          <w:szCs w:val="20"/>
        </w:rPr>
        <w:t xml:space="preserve">location </w:t>
      </w:r>
      <w:r w:rsidRPr="0045346A">
        <w:rPr>
          <w:sz w:val="20"/>
          <w:szCs w:val="20"/>
        </w:rPr>
        <w:t xml:space="preserve">prior to the Governing Body meeting.  Please contact </w:t>
      </w:r>
      <w:r w:rsidR="00F210FA">
        <w:rPr>
          <w:sz w:val="20"/>
          <w:szCs w:val="20"/>
        </w:rPr>
        <w:t>Marcy Dube</w:t>
      </w:r>
      <w:r w:rsidRPr="0045346A">
        <w:rPr>
          <w:sz w:val="20"/>
          <w:szCs w:val="20"/>
        </w:rPr>
        <w:t xml:space="preserve"> at </w:t>
      </w:r>
      <w:r w:rsidR="00CB6653">
        <w:rPr>
          <w:sz w:val="20"/>
          <w:szCs w:val="20"/>
        </w:rPr>
        <w:t>623.298.4520</w:t>
      </w:r>
      <w:r w:rsidR="00F6661D">
        <w:rPr>
          <w:sz w:val="20"/>
          <w:szCs w:val="20"/>
        </w:rPr>
        <w:t xml:space="preserve"> </w:t>
      </w:r>
      <w:r w:rsidRPr="0045346A">
        <w:rPr>
          <w:sz w:val="20"/>
          <w:szCs w:val="20"/>
        </w:rPr>
        <w:t>for more information.</w:t>
      </w:r>
    </w:p>
    <w:p w14:paraId="49B36EFA" w14:textId="77777777" w:rsidR="0045346A" w:rsidRPr="0045346A" w:rsidRDefault="0045346A" w:rsidP="0045346A">
      <w:pPr>
        <w:spacing w:after="0" w:line="240" w:lineRule="auto"/>
        <w:jc w:val="both"/>
        <w:rPr>
          <w:sz w:val="20"/>
          <w:szCs w:val="20"/>
        </w:rPr>
      </w:pPr>
    </w:p>
    <w:p w14:paraId="03B54B89" w14:textId="7EAA24E5" w:rsidR="0045346A" w:rsidRDefault="0045346A" w:rsidP="0045346A">
      <w:pPr>
        <w:spacing w:after="0" w:line="240" w:lineRule="auto"/>
        <w:jc w:val="both"/>
        <w:rPr>
          <w:sz w:val="20"/>
          <w:szCs w:val="20"/>
        </w:rPr>
      </w:pPr>
      <w:r w:rsidRPr="0045346A">
        <w:rPr>
          <w:sz w:val="20"/>
          <w:szCs w:val="20"/>
        </w:rPr>
        <w:t xml:space="preserve">Persons requiring a language interpreter or a person with a disability requiring reasonable accommodations to access the Governing Body meeting may submit a request by contacting </w:t>
      </w:r>
      <w:r w:rsidR="00CB6653">
        <w:rPr>
          <w:sz w:val="20"/>
          <w:szCs w:val="20"/>
        </w:rPr>
        <w:t>Marcy Dube at 623.</w:t>
      </w:r>
      <w:r w:rsidR="00F81B8A">
        <w:rPr>
          <w:sz w:val="20"/>
          <w:szCs w:val="20"/>
        </w:rPr>
        <w:t>2</w:t>
      </w:r>
      <w:r w:rsidR="00CB6653">
        <w:rPr>
          <w:sz w:val="20"/>
          <w:szCs w:val="20"/>
        </w:rPr>
        <w:t>98.4520</w:t>
      </w:r>
      <w:r w:rsidRPr="0045346A">
        <w:rPr>
          <w:sz w:val="20"/>
          <w:szCs w:val="20"/>
        </w:rPr>
        <w:t>.  Requests should be submitted at least two (2) working days prior to the public meeting to allow time to arrange for the requested service.</w:t>
      </w:r>
    </w:p>
    <w:p w14:paraId="5D1F6AA9" w14:textId="77777777" w:rsidR="0045346A" w:rsidRDefault="0045346A" w:rsidP="00C073AA">
      <w:pPr>
        <w:spacing w:after="0" w:line="240" w:lineRule="auto"/>
        <w:rPr>
          <w:sz w:val="16"/>
          <w:szCs w:val="16"/>
        </w:rPr>
      </w:pPr>
    </w:p>
    <w:p w14:paraId="194BAF76" w14:textId="77777777" w:rsidR="00C073AA" w:rsidRPr="00C073AA" w:rsidRDefault="00C073AA" w:rsidP="00C073AA">
      <w:pPr>
        <w:spacing w:after="0" w:line="240" w:lineRule="auto"/>
        <w:rPr>
          <w:sz w:val="16"/>
          <w:szCs w:val="16"/>
        </w:rPr>
      </w:pPr>
    </w:p>
    <w:p w14:paraId="07970216" w14:textId="77777777" w:rsidR="0045346A" w:rsidRDefault="0045346A" w:rsidP="0045346A">
      <w:pPr>
        <w:spacing w:after="0" w:line="240" w:lineRule="auto"/>
        <w:jc w:val="center"/>
        <w:rPr>
          <w:b/>
          <w:sz w:val="24"/>
          <w:szCs w:val="24"/>
        </w:rPr>
      </w:pPr>
      <w:r>
        <w:rPr>
          <w:b/>
          <w:sz w:val="24"/>
          <w:szCs w:val="24"/>
        </w:rPr>
        <w:t>Agenda</w:t>
      </w:r>
    </w:p>
    <w:p w14:paraId="4737ACA8" w14:textId="77777777" w:rsidR="0045346A" w:rsidRPr="008C76DA" w:rsidRDefault="0045346A" w:rsidP="0045346A">
      <w:pPr>
        <w:spacing w:after="0" w:line="240" w:lineRule="auto"/>
        <w:rPr>
          <w:b/>
          <w:sz w:val="16"/>
          <w:szCs w:val="16"/>
        </w:rPr>
      </w:pPr>
    </w:p>
    <w:p w14:paraId="3DE77861"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Call to Order and Roll Call</w:t>
      </w:r>
    </w:p>
    <w:p w14:paraId="740208C9" w14:textId="77777777" w:rsidR="0045346A" w:rsidRPr="007A5F9E" w:rsidRDefault="0045346A" w:rsidP="0045346A">
      <w:pPr>
        <w:spacing w:after="0" w:line="240" w:lineRule="auto"/>
        <w:rPr>
          <w:sz w:val="20"/>
          <w:szCs w:val="20"/>
        </w:rPr>
      </w:pPr>
    </w:p>
    <w:p w14:paraId="0D180846"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Accept Agenda</w:t>
      </w:r>
    </w:p>
    <w:p w14:paraId="6E0225A4" w14:textId="77777777" w:rsidR="0045346A" w:rsidRPr="007A5F9E" w:rsidRDefault="0045346A" w:rsidP="0045346A">
      <w:pPr>
        <w:pStyle w:val="ListParagraph"/>
        <w:rPr>
          <w:sz w:val="20"/>
          <w:szCs w:val="20"/>
        </w:rPr>
      </w:pPr>
    </w:p>
    <w:p w14:paraId="3719B9CB" w14:textId="10EA5609" w:rsidR="00CA2DA1" w:rsidRPr="007A5F9E" w:rsidRDefault="0045346A" w:rsidP="00CA2DA1">
      <w:pPr>
        <w:pStyle w:val="ListParagraph"/>
        <w:numPr>
          <w:ilvl w:val="0"/>
          <w:numId w:val="2"/>
        </w:numPr>
        <w:spacing w:after="0" w:line="240" w:lineRule="auto"/>
        <w:jc w:val="both"/>
        <w:rPr>
          <w:sz w:val="20"/>
          <w:szCs w:val="20"/>
        </w:rPr>
      </w:pPr>
      <w:r w:rsidRPr="007A5F9E">
        <w:rPr>
          <w:sz w:val="20"/>
          <w:szCs w:val="20"/>
        </w:rPr>
        <w:t>Call to the Public – This is the time for the public to comment.  Members of the Governing Body may not discuss items that are not specifically identified on the agenda.  Therefore, pursuant to A.R.S 38-431</w:t>
      </w:r>
      <w:r w:rsidR="000D1EE8" w:rsidRPr="007A5F9E">
        <w:rPr>
          <w:sz w:val="20"/>
          <w:szCs w:val="20"/>
        </w:rPr>
        <w:t xml:space="preserve">.01 (H), action taken </w:t>
      </w:r>
      <w:r w:rsidR="00F6661D" w:rsidRPr="007A5F9E">
        <w:rPr>
          <w:sz w:val="20"/>
          <w:szCs w:val="20"/>
        </w:rPr>
        <w:t>because of</w:t>
      </w:r>
      <w:r w:rsidR="000D1EE8" w:rsidRPr="007A5F9E">
        <w:rPr>
          <w:sz w:val="20"/>
          <w:szCs w:val="20"/>
        </w:rPr>
        <w:t xml:space="preserve"> public comment will be limited to directing staff to study the matter, responding to any criticism, or scheduling the matter for further consideration and decision </w:t>
      </w:r>
      <w:proofErr w:type="gramStart"/>
      <w:r w:rsidR="000D1EE8" w:rsidRPr="007A5F9E">
        <w:rPr>
          <w:sz w:val="20"/>
          <w:szCs w:val="20"/>
        </w:rPr>
        <w:t>at a later date</w:t>
      </w:r>
      <w:proofErr w:type="gramEnd"/>
      <w:r w:rsidR="000D1EE8" w:rsidRPr="007A5F9E">
        <w:rPr>
          <w:sz w:val="20"/>
          <w:szCs w:val="20"/>
        </w:rPr>
        <w:t>.</w:t>
      </w:r>
    </w:p>
    <w:p w14:paraId="7A72E871" w14:textId="77777777" w:rsidR="007A5F9E" w:rsidRPr="007A5F9E" w:rsidRDefault="007A5F9E" w:rsidP="007A5F9E">
      <w:pPr>
        <w:pStyle w:val="ListParagraph"/>
        <w:rPr>
          <w:sz w:val="20"/>
          <w:szCs w:val="20"/>
        </w:rPr>
      </w:pPr>
    </w:p>
    <w:p w14:paraId="08F35790" w14:textId="73E107A8" w:rsidR="007A5F9E" w:rsidRPr="007A5F9E" w:rsidRDefault="007A5F9E" w:rsidP="00CA2DA1">
      <w:pPr>
        <w:pStyle w:val="ListParagraph"/>
        <w:numPr>
          <w:ilvl w:val="0"/>
          <w:numId w:val="2"/>
        </w:numPr>
        <w:spacing w:after="0" w:line="240" w:lineRule="auto"/>
        <w:jc w:val="both"/>
        <w:rPr>
          <w:sz w:val="20"/>
          <w:szCs w:val="20"/>
        </w:rPr>
      </w:pPr>
      <w:r w:rsidRPr="007A5F9E">
        <w:rPr>
          <w:sz w:val="20"/>
          <w:szCs w:val="20"/>
        </w:rPr>
        <w:t xml:space="preserve">Discussion and possible action to approve the Governing Body Meeting Minutes from </w:t>
      </w:r>
      <w:r w:rsidR="005B50DB" w:rsidRPr="005B50DB">
        <w:rPr>
          <w:b/>
          <w:bCs/>
          <w:sz w:val="20"/>
          <w:szCs w:val="20"/>
        </w:rPr>
        <w:t>May 10, 2021</w:t>
      </w:r>
      <w:r w:rsidRPr="007A5F9E">
        <w:rPr>
          <w:sz w:val="20"/>
          <w:szCs w:val="20"/>
        </w:rPr>
        <w:t>.</w:t>
      </w:r>
    </w:p>
    <w:p w14:paraId="70F9806D" w14:textId="77777777" w:rsidR="00CA2DA1" w:rsidRPr="007A5F9E" w:rsidRDefault="00CA2DA1" w:rsidP="00CA2DA1">
      <w:pPr>
        <w:pStyle w:val="ListParagraph"/>
        <w:rPr>
          <w:sz w:val="20"/>
          <w:szCs w:val="20"/>
        </w:rPr>
      </w:pPr>
    </w:p>
    <w:p w14:paraId="426CAD3C" w14:textId="2876CFF7" w:rsidR="00CA2DA1" w:rsidRDefault="00CA2DA1" w:rsidP="002521C4">
      <w:pPr>
        <w:pStyle w:val="ListParagraph"/>
        <w:numPr>
          <w:ilvl w:val="0"/>
          <w:numId w:val="2"/>
        </w:numPr>
        <w:spacing w:after="0" w:line="240" w:lineRule="auto"/>
        <w:jc w:val="both"/>
        <w:rPr>
          <w:sz w:val="20"/>
          <w:szCs w:val="20"/>
        </w:rPr>
      </w:pPr>
      <w:r w:rsidRPr="007A5F9E">
        <w:rPr>
          <w:sz w:val="20"/>
          <w:szCs w:val="20"/>
        </w:rPr>
        <w:t xml:space="preserve">Discussion and possible action to </w:t>
      </w:r>
      <w:r w:rsidR="00BE333F">
        <w:rPr>
          <w:sz w:val="20"/>
          <w:szCs w:val="20"/>
        </w:rPr>
        <w:t>remove Tamara Becker as Charter Representative for Valor Preparatory Academy</w:t>
      </w:r>
      <w:r w:rsidR="006E2373">
        <w:rPr>
          <w:sz w:val="20"/>
          <w:szCs w:val="20"/>
        </w:rPr>
        <w:t xml:space="preserve"> effective June 30, 2021</w:t>
      </w:r>
      <w:r w:rsidR="00C36461">
        <w:rPr>
          <w:sz w:val="20"/>
          <w:szCs w:val="20"/>
        </w:rPr>
        <w:t>.</w:t>
      </w:r>
    </w:p>
    <w:p w14:paraId="5FCDCEB7" w14:textId="77777777" w:rsidR="00C36461" w:rsidRPr="00C36461" w:rsidRDefault="00C36461" w:rsidP="00C36461">
      <w:pPr>
        <w:pStyle w:val="ListParagraph"/>
        <w:rPr>
          <w:sz w:val="20"/>
          <w:szCs w:val="20"/>
        </w:rPr>
      </w:pPr>
    </w:p>
    <w:p w14:paraId="2454E8C5" w14:textId="6BCBB1A0" w:rsidR="00C36461" w:rsidRDefault="00C36461" w:rsidP="00E944EF">
      <w:pPr>
        <w:pStyle w:val="ListParagraph"/>
        <w:numPr>
          <w:ilvl w:val="0"/>
          <w:numId w:val="2"/>
        </w:numPr>
        <w:spacing w:after="0" w:line="240" w:lineRule="auto"/>
        <w:jc w:val="both"/>
        <w:rPr>
          <w:sz w:val="20"/>
          <w:szCs w:val="20"/>
        </w:rPr>
      </w:pPr>
      <w:r>
        <w:rPr>
          <w:sz w:val="20"/>
          <w:szCs w:val="20"/>
        </w:rPr>
        <w:t xml:space="preserve">Discussion and possible action to approve </w:t>
      </w:r>
      <w:r w:rsidR="006E2373">
        <w:rPr>
          <w:sz w:val="20"/>
          <w:szCs w:val="20"/>
        </w:rPr>
        <w:t>Dan Mahlandt as Charter Representative for Valor Preparatory Academy effective June 30,2021.</w:t>
      </w:r>
    </w:p>
    <w:p w14:paraId="006A2B4F" w14:textId="77777777" w:rsidR="00E944EF" w:rsidRPr="00E944EF" w:rsidRDefault="00E944EF" w:rsidP="00E944EF">
      <w:pPr>
        <w:spacing w:after="0" w:line="240" w:lineRule="auto"/>
        <w:jc w:val="both"/>
        <w:rPr>
          <w:sz w:val="20"/>
          <w:szCs w:val="20"/>
        </w:rPr>
      </w:pPr>
    </w:p>
    <w:p w14:paraId="45AA4B16" w14:textId="77777777" w:rsidR="00C66356" w:rsidRDefault="00C36461" w:rsidP="003F66C6">
      <w:pPr>
        <w:pStyle w:val="ListParagraph"/>
        <w:numPr>
          <w:ilvl w:val="0"/>
          <w:numId w:val="2"/>
        </w:numPr>
        <w:spacing w:after="0" w:line="240" w:lineRule="auto"/>
        <w:jc w:val="both"/>
        <w:rPr>
          <w:sz w:val="20"/>
          <w:szCs w:val="20"/>
        </w:rPr>
      </w:pPr>
      <w:r w:rsidRPr="00C66356">
        <w:rPr>
          <w:sz w:val="20"/>
          <w:szCs w:val="20"/>
        </w:rPr>
        <w:t>Discussion and possible action to approve the Procurement Policy.</w:t>
      </w:r>
    </w:p>
    <w:p w14:paraId="310F5805" w14:textId="77777777" w:rsidR="00C66356" w:rsidRPr="00C66356" w:rsidRDefault="00C66356" w:rsidP="00C66356">
      <w:pPr>
        <w:pStyle w:val="ListParagraph"/>
        <w:rPr>
          <w:sz w:val="20"/>
          <w:szCs w:val="20"/>
        </w:rPr>
      </w:pPr>
    </w:p>
    <w:p w14:paraId="01317787" w14:textId="6D101F37" w:rsidR="002521C4" w:rsidRDefault="00C66356" w:rsidP="00D477EF">
      <w:pPr>
        <w:pStyle w:val="ListParagraph"/>
        <w:numPr>
          <w:ilvl w:val="0"/>
          <w:numId w:val="2"/>
        </w:numPr>
        <w:spacing w:after="0" w:line="240" w:lineRule="auto"/>
        <w:jc w:val="both"/>
        <w:rPr>
          <w:sz w:val="20"/>
          <w:szCs w:val="20"/>
        </w:rPr>
      </w:pPr>
      <w:r w:rsidRPr="00C66356">
        <w:rPr>
          <w:sz w:val="20"/>
          <w:szCs w:val="20"/>
        </w:rPr>
        <w:t xml:space="preserve">Discussion and possible action to approval </w:t>
      </w:r>
      <w:r w:rsidR="00E944EF">
        <w:rPr>
          <w:sz w:val="20"/>
          <w:szCs w:val="20"/>
        </w:rPr>
        <w:t xml:space="preserve">the USFRCS </w:t>
      </w:r>
      <w:r w:rsidR="001E5141">
        <w:rPr>
          <w:sz w:val="20"/>
          <w:szCs w:val="20"/>
        </w:rPr>
        <w:t>Exception</w:t>
      </w:r>
      <w:r w:rsidRPr="00D477EF">
        <w:rPr>
          <w:sz w:val="20"/>
          <w:szCs w:val="20"/>
        </w:rPr>
        <w:t>.</w:t>
      </w:r>
    </w:p>
    <w:p w14:paraId="41CA397D" w14:textId="77777777" w:rsidR="00D477EF" w:rsidRPr="00D477EF" w:rsidRDefault="00D477EF" w:rsidP="00D477EF">
      <w:pPr>
        <w:pStyle w:val="ListParagraph"/>
        <w:rPr>
          <w:sz w:val="20"/>
          <w:szCs w:val="20"/>
        </w:rPr>
      </w:pPr>
    </w:p>
    <w:p w14:paraId="1E8A7C2B" w14:textId="293C98D2" w:rsidR="00D477EF" w:rsidRPr="00D477EF" w:rsidRDefault="00D477EF" w:rsidP="00D477EF">
      <w:pPr>
        <w:pStyle w:val="ListParagraph"/>
        <w:numPr>
          <w:ilvl w:val="0"/>
          <w:numId w:val="2"/>
        </w:numPr>
        <w:spacing w:after="0" w:line="240" w:lineRule="auto"/>
        <w:jc w:val="both"/>
        <w:rPr>
          <w:sz w:val="20"/>
          <w:szCs w:val="20"/>
        </w:rPr>
      </w:pPr>
      <w:r>
        <w:rPr>
          <w:sz w:val="20"/>
          <w:szCs w:val="20"/>
        </w:rPr>
        <w:t>Discussion and possible action to approve the FY22</w:t>
      </w:r>
      <w:r w:rsidR="007C4482">
        <w:rPr>
          <w:sz w:val="20"/>
          <w:szCs w:val="20"/>
        </w:rPr>
        <w:t xml:space="preserve"> Proposed Budget for Valor Preparatory Academy.</w:t>
      </w:r>
    </w:p>
    <w:p w14:paraId="07A4FC3C" w14:textId="77777777" w:rsidR="00C66356" w:rsidRDefault="00C66356" w:rsidP="00C66356">
      <w:pPr>
        <w:pStyle w:val="ListParagraph"/>
        <w:spacing w:after="0" w:line="240" w:lineRule="auto"/>
        <w:ind w:left="1080"/>
        <w:jc w:val="both"/>
        <w:rPr>
          <w:sz w:val="20"/>
          <w:szCs w:val="20"/>
        </w:rPr>
      </w:pPr>
    </w:p>
    <w:p w14:paraId="2C81E47E" w14:textId="4E540086" w:rsidR="00CA2DA1" w:rsidRPr="007A5F9E" w:rsidRDefault="00CA2DA1" w:rsidP="00CA2DA1">
      <w:pPr>
        <w:pStyle w:val="ListParagraph"/>
        <w:numPr>
          <w:ilvl w:val="0"/>
          <w:numId w:val="2"/>
        </w:numPr>
        <w:spacing w:after="0" w:line="240" w:lineRule="auto"/>
        <w:jc w:val="both"/>
        <w:rPr>
          <w:sz w:val="20"/>
          <w:szCs w:val="20"/>
        </w:rPr>
      </w:pPr>
      <w:r w:rsidRPr="007A5F9E">
        <w:rPr>
          <w:sz w:val="20"/>
          <w:szCs w:val="20"/>
        </w:rPr>
        <w:t>Adjournment</w:t>
      </w:r>
    </w:p>
    <w:p w14:paraId="66F9AA2D" w14:textId="050A7551" w:rsidR="00D405BA" w:rsidRPr="00CA2DA1" w:rsidRDefault="00D405BA" w:rsidP="00CA2DA1">
      <w:pPr>
        <w:spacing w:after="0" w:line="240" w:lineRule="auto"/>
        <w:rPr>
          <w:sz w:val="24"/>
          <w:szCs w:val="24"/>
        </w:rPr>
      </w:pPr>
    </w:p>
    <w:p w14:paraId="77732044" w14:textId="176125E5" w:rsidR="00E159E8" w:rsidRDefault="00E159E8" w:rsidP="00E159E8">
      <w:pPr>
        <w:spacing w:after="0" w:line="240" w:lineRule="auto"/>
        <w:rPr>
          <w:sz w:val="20"/>
          <w:szCs w:val="20"/>
        </w:rPr>
      </w:pPr>
      <w:r>
        <w:rPr>
          <w:sz w:val="20"/>
          <w:szCs w:val="20"/>
        </w:rPr>
        <w:t xml:space="preserve">Place of Posting:  </w:t>
      </w:r>
      <w:r w:rsidR="00D405BA">
        <w:rPr>
          <w:sz w:val="20"/>
          <w:szCs w:val="20"/>
        </w:rPr>
        <w:t xml:space="preserve">Valor Preparatory Academy </w:t>
      </w:r>
      <w:r w:rsidR="00D405BA" w:rsidRPr="00D405BA">
        <w:rPr>
          <w:bCs/>
          <w:sz w:val="20"/>
          <w:szCs w:val="20"/>
        </w:rPr>
        <w:t>13185 W. Thomas Road Goodyear, AZ 85395</w:t>
      </w:r>
    </w:p>
    <w:p w14:paraId="6E218953" w14:textId="77777777" w:rsidR="00E71C91" w:rsidRDefault="00E71C91" w:rsidP="00E159E8">
      <w:pPr>
        <w:spacing w:after="0" w:line="240" w:lineRule="auto"/>
        <w:rPr>
          <w:sz w:val="20"/>
          <w:szCs w:val="20"/>
        </w:rPr>
      </w:pPr>
    </w:p>
    <w:p w14:paraId="16A9D900" w14:textId="7C5DB743" w:rsidR="00E159E8" w:rsidRPr="00E159E8" w:rsidRDefault="00E159E8" w:rsidP="00E159E8">
      <w:pPr>
        <w:spacing w:after="0" w:line="240" w:lineRule="auto"/>
        <w:rPr>
          <w:sz w:val="20"/>
          <w:szCs w:val="20"/>
        </w:rPr>
      </w:pPr>
      <w:r>
        <w:rPr>
          <w:sz w:val="20"/>
          <w:szCs w:val="20"/>
        </w:rPr>
        <w:lastRenderedPageBreak/>
        <w:t>Date/Time of Posting:</w:t>
      </w:r>
      <w:r>
        <w:rPr>
          <w:sz w:val="20"/>
          <w:szCs w:val="20"/>
        </w:rPr>
        <w:tab/>
      </w:r>
      <w:r w:rsidR="00EE68CD">
        <w:rPr>
          <w:sz w:val="20"/>
          <w:szCs w:val="20"/>
          <w:u w:val="single"/>
        </w:rPr>
        <w:t xml:space="preserve">June </w:t>
      </w:r>
      <w:r w:rsidR="00602271">
        <w:rPr>
          <w:sz w:val="20"/>
          <w:szCs w:val="20"/>
          <w:u w:val="single"/>
        </w:rPr>
        <w:t>25</w:t>
      </w:r>
      <w:r w:rsidR="00057D73">
        <w:rPr>
          <w:sz w:val="20"/>
          <w:szCs w:val="20"/>
          <w:u w:val="single"/>
        </w:rPr>
        <w:t>, 2021 @ 10:00 a.m.</w:t>
      </w:r>
      <w:r>
        <w:rPr>
          <w:sz w:val="20"/>
          <w:szCs w:val="20"/>
        </w:rPr>
        <w:tab/>
      </w:r>
      <w:r>
        <w:rPr>
          <w:sz w:val="20"/>
          <w:szCs w:val="20"/>
        </w:rPr>
        <w:tab/>
      </w:r>
      <w:r>
        <w:rPr>
          <w:sz w:val="20"/>
          <w:szCs w:val="20"/>
        </w:rPr>
        <w:tab/>
      </w:r>
      <w:r w:rsidR="00D405BA">
        <w:rPr>
          <w:sz w:val="20"/>
          <w:szCs w:val="20"/>
        </w:rPr>
        <w:tab/>
      </w:r>
      <w:r w:rsidR="00057D73">
        <w:rPr>
          <w:sz w:val="20"/>
          <w:szCs w:val="20"/>
        </w:rPr>
        <w:t>P</w:t>
      </w:r>
      <w:r>
        <w:rPr>
          <w:sz w:val="20"/>
          <w:szCs w:val="20"/>
        </w:rPr>
        <w:t>osted By:</w:t>
      </w:r>
      <w:r>
        <w:rPr>
          <w:sz w:val="20"/>
          <w:szCs w:val="20"/>
        </w:rPr>
        <w:tab/>
      </w:r>
      <w:r w:rsidR="00602271">
        <w:rPr>
          <w:sz w:val="20"/>
          <w:szCs w:val="20"/>
          <w:u w:val="single"/>
        </w:rPr>
        <w:t>Marcy Dube</w:t>
      </w:r>
    </w:p>
    <w:sectPr w:rsidR="00E159E8" w:rsidRPr="00E159E8" w:rsidSect="008C76DA">
      <w:pgSz w:w="12240" w:h="15840"/>
      <w:pgMar w:top="432" w:right="720"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F1B69"/>
    <w:multiLevelType w:val="hybridMultilevel"/>
    <w:tmpl w:val="7452CF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7045675B"/>
    <w:multiLevelType w:val="hybridMultilevel"/>
    <w:tmpl w:val="A0320FE4"/>
    <w:lvl w:ilvl="0" w:tplc="FBD85B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F2F40"/>
    <w:multiLevelType w:val="hybridMultilevel"/>
    <w:tmpl w:val="07F6A20C"/>
    <w:lvl w:ilvl="0" w:tplc="EE70C29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tbQ0NDExMTczMzBV0lEKTi0uzszPAykwrQUAF8sD6iwAAAA="/>
  </w:docVars>
  <w:rsids>
    <w:rsidRoot w:val="000A6D1A"/>
    <w:rsid w:val="00057D73"/>
    <w:rsid w:val="00082F90"/>
    <w:rsid w:val="000A6D1A"/>
    <w:rsid w:val="000C34B8"/>
    <w:rsid w:val="000D1EE8"/>
    <w:rsid w:val="00136312"/>
    <w:rsid w:val="001456C0"/>
    <w:rsid w:val="001C4BDD"/>
    <w:rsid w:val="001E5141"/>
    <w:rsid w:val="002521C4"/>
    <w:rsid w:val="003E741D"/>
    <w:rsid w:val="0045346A"/>
    <w:rsid w:val="004817B5"/>
    <w:rsid w:val="00555C28"/>
    <w:rsid w:val="005B50DB"/>
    <w:rsid w:val="005D5D05"/>
    <w:rsid w:val="005E57B7"/>
    <w:rsid w:val="00602271"/>
    <w:rsid w:val="00632D10"/>
    <w:rsid w:val="00680926"/>
    <w:rsid w:val="006E2373"/>
    <w:rsid w:val="00761188"/>
    <w:rsid w:val="007638FD"/>
    <w:rsid w:val="007A5F9E"/>
    <w:rsid w:val="007C4482"/>
    <w:rsid w:val="008C5463"/>
    <w:rsid w:val="008C76DA"/>
    <w:rsid w:val="009F128B"/>
    <w:rsid w:val="009F6BC0"/>
    <w:rsid w:val="00A32EFD"/>
    <w:rsid w:val="00A37140"/>
    <w:rsid w:val="00A67B1A"/>
    <w:rsid w:val="00B47C9C"/>
    <w:rsid w:val="00B55454"/>
    <w:rsid w:val="00B91C72"/>
    <w:rsid w:val="00BE333F"/>
    <w:rsid w:val="00BE4A4B"/>
    <w:rsid w:val="00C073AA"/>
    <w:rsid w:val="00C35DCD"/>
    <w:rsid w:val="00C36461"/>
    <w:rsid w:val="00C607FB"/>
    <w:rsid w:val="00C66356"/>
    <w:rsid w:val="00C77769"/>
    <w:rsid w:val="00CA2DA1"/>
    <w:rsid w:val="00CB6653"/>
    <w:rsid w:val="00D3090F"/>
    <w:rsid w:val="00D405BA"/>
    <w:rsid w:val="00D477EF"/>
    <w:rsid w:val="00D705C7"/>
    <w:rsid w:val="00E159E8"/>
    <w:rsid w:val="00E71C91"/>
    <w:rsid w:val="00E944EF"/>
    <w:rsid w:val="00EE68CD"/>
    <w:rsid w:val="00F210FA"/>
    <w:rsid w:val="00F52F50"/>
    <w:rsid w:val="00F63546"/>
    <w:rsid w:val="00F6661D"/>
    <w:rsid w:val="00F81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46717"/>
  <w15:chartTrackingRefBased/>
  <w15:docId w15:val="{FB63E020-F62C-41D1-9E98-67B79B486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46A"/>
    <w:pPr>
      <w:ind w:left="720"/>
      <w:contextualSpacing/>
    </w:pPr>
  </w:style>
  <w:style w:type="paragraph" w:styleId="NormalWeb">
    <w:name w:val="Normal (Web)"/>
    <w:basedOn w:val="Normal"/>
    <w:uiPriority w:val="99"/>
    <w:semiHidden/>
    <w:unhideWhenUsed/>
    <w:rsid w:val="00F52F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52F50"/>
    <w:rPr>
      <w:color w:val="0000FF"/>
      <w:u w:val="single"/>
    </w:rPr>
  </w:style>
  <w:style w:type="character" w:customStyle="1" w:styleId="element-invisible">
    <w:name w:val="element-invisible"/>
    <w:basedOn w:val="DefaultParagraphFont"/>
    <w:rsid w:val="00F52F50"/>
  </w:style>
  <w:style w:type="character" w:styleId="UnresolvedMention">
    <w:name w:val="Unresolved Mention"/>
    <w:basedOn w:val="DefaultParagraphFont"/>
    <w:uiPriority w:val="99"/>
    <w:semiHidden/>
    <w:unhideWhenUsed/>
    <w:rsid w:val="00D309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235413">
      <w:bodyDiv w:val="1"/>
      <w:marLeft w:val="0"/>
      <w:marRight w:val="0"/>
      <w:marTop w:val="0"/>
      <w:marBottom w:val="0"/>
      <w:divBdr>
        <w:top w:val="none" w:sz="0" w:space="0" w:color="auto"/>
        <w:left w:val="none" w:sz="0" w:space="0" w:color="auto"/>
        <w:bottom w:val="none" w:sz="0" w:space="0" w:color="auto"/>
        <w:right w:val="none" w:sz="0" w:space="0" w:color="auto"/>
      </w:divBdr>
    </w:div>
    <w:div w:id="1344865951">
      <w:bodyDiv w:val="1"/>
      <w:marLeft w:val="0"/>
      <w:marRight w:val="0"/>
      <w:marTop w:val="0"/>
      <w:marBottom w:val="0"/>
      <w:divBdr>
        <w:top w:val="none" w:sz="0" w:space="0" w:color="auto"/>
        <w:left w:val="none" w:sz="0" w:space="0" w:color="auto"/>
        <w:bottom w:val="none" w:sz="0" w:space="0" w:color="auto"/>
        <w:right w:val="none" w:sz="0" w:space="0" w:color="auto"/>
      </w:divBdr>
    </w:div>
    <w:div w:id="200785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my/valorprep"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FEB29215EC6245B6640FACC4C11F10" ma:contentTypeVersion="12" ma:contentTypeDescription="Create a new document." ma:contentTypeScope="" ma:versionID="1e83bb0c98224ef7f2cf76db528bd2d2">
  <xsd:schema xmlns:xsd="http://www.w3.org/2001/XMLSchema" xmlns:xs="http://www.w3.org/2001/XMLSchema" xmlns:p="http://schemas.microsoft.com/office/2006/metadata/properties" xmlns:ns3="9b83efe8-2419-4df1-8329-54cf5426c9a3" xmlns:ns4="f9f61f16-0de7-4167-85ae-20eb42b5eed1" targetNamespace="http://schemas.microsoft.com/office/2006/metadata/properties" ma:root="true" ma:fieldsID="24e533c00fe19ea246b5a9c3b8281dfa" ns3:_="" ns4:_="">
    <xsd:import namespace="9b83efe8-2419-4df1-8329-54cf5426c9a3"/>
    <xsd:import namespace="f9f61f16-0de7-4167-85ae-20eb42b5ee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3efe8-2419-4df1-8329-54cf5426c9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61f16-0de7-4167-85ae-20eb42b5eed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5AE53D-D9B2-4194-BBD6-9DEA0DD887F6}">
  <ds:schemaRefs>
    <ds:schemaRef ds:uri="http://schemas.microsoft.com/sharepoint/v3/contenttype/forms"/>
  </ds:schemaRefs>
</ds:datastoreItem>
</file>

<file path=customXml/itemProps2.xml><?xml version="1.0" encoding="utf-8"?>
<ds:datastoreItem xmlns:ds="http://schemas.openxmlformats.org/officeDocument/2006/customXml" ds:itemID="{5D0D621B-9F59-40E7-8211-6E66900723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12D3BA-E7BF-4104-B094-8D9C40992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3efe8-2419-4df1-8329-54cf5426c9a3"/>
    <ds:schemaRef ds:uri="f9f61f16-0de7-4167-85ae-20eb42b5ee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7</Words>
  <Characters>260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Becker</dc:creator>
  <cp:keywords/>
  <dc:description/>
  <cp:lastModifiedBy>Tamara Becker</cp:lastModifiedBy>
  <cp:revision>2</cp:revision>
  <cp:lastPrinted>2019-05-10T16:41:00Z</cp:lastPrinted>
  <dcterms:created xsi:type="dcterms:W3CDTF">2021-06-23T17:39:00Z</dcterms:created>
  <dcterms:modified xsi:type="dcterms:W3CDTF">2021-06-23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FEB29215EC6245B6640FACC4C11F10</vt:lpwstr>
  </property>
</Properties>
</file>